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55C6" w:rsidRPr="009C55C6" w:rsidRDefault="009C55C6" w:rsidP="009C55C6">
      <w:pPr>
        <w:spacing w:after="0" w:line="240" w:lineRule="auto"/>
        <w:outlineLvl w:val="1"/>
        <w:rPr>
          <w:rFonts w:ascii="Lato" w:eastAsia="Times New Roman" w:hAnsi="Lato" w:cs="Arial"/>
          <w:b/>
          <w:color w:val="595959" w:themeColor="text1" w:themeTint="A6"/>
          <w:sz w:val="28"/>
          <w:szCs w:val="36"/>
        </w:rPr>
      </w:pPr>
      <w:r w:rsidRPr="009C55C6">
        <w:rPr>
          <w:rFonts w:ascii="Lato" w:eastAsia="Times New Roman" w:hAnsi="Lato" w:cs="Arial"/>
          <w:b/>
          <w:color w:val="595959" w:themeColor="text1" w:themeTint="A6"/>
          <w:sz w:val="28"/>
          <w:szCs w:val="36"/>
        </w:rPr>
        <w:t>Paralegal Resume Sample You Can Copy and Use</w:t>
      </w:r>
    </w:p>
    <w:p w:rsidR="009D0CF8" w:rsidRPr="009C55C6" w:rsidRDefault="009D0CF8">
      <w:pPr>
        <w:rPr>
          <w:rFonts w:ascii="Lato" w:hAnsi="Lato"/>
          <w:b/>
          <w:color w:val="595959" w:themeColor="text1" w:themeTint="A6"/>
        </w:rPr>
      </w:pP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 xml:space="preserve">Holly </w:t>
      </w:r>
      <w:proofErr w:type="spellStart"/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Ulberg</w:t>
      </w:r>
      <w:proofErr w:type="spellEnd"/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Paralegal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Personal Info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Phone: 267-255-9595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E-mail: hollyzulberg@gmail.com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linkedin.com/in/</w:t>
      </w:r>
      <w:proofErr w:type="spellStart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hollyzulberg</w:t>
      </w:r>
      <w:proofErr w:type="spellEnd"/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proofErr w:type="gramStart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twitter.com/</w:t>
      </w:r>
      <w:proofErr w:type="spellStart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hollyzulberg</w:t>
      </w:r>
      <w:proofErr w:type="spellEnd"/>
      <w:proofErr w:type="gramEnd"/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Summary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proofErr w:type="gramStart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Licensed paralegal with 5+ years of experience.</w:t>
      </w:r>
      <w:proofErr w:type="gramEnd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</w:t>
      </w:r>
      <w:proofErr w:type="gramStart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Seeking to increase efficiency and accuracy at </w:t>
      </w:r>
      <w:proofErr w:type="spellStart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Litman</w:t>
      </w:r>
      <w:proofErr w:type="spellEnd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&amp; Takacz.</w:t>
      </w:r>
      <w:proofErr w:type="gramEnd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</w:t>
      </w:r>
      <w:proofErr w:type="gramStart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At Hudson &amp; Wolff, helped create new legal database that cut time to draft contracts by 35%.</w:t>
      </w:r>
      <w:proofErr w:type="gramEnd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Wrote 7+ reports per month and trained 5 junior paralegals. </w:t>
      </w:r>
      <w:proofErr w:type="gramStart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Member of NALA.</w:t>
      </w:r>
      <w:proofErr w:type="gramEnd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</w:t>
      </w:r>
      <w:proofErr w:type="gramStart"/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Skilled in scheduling, investigation, and ERP systems.</w:t>
      </w:r>
      <w:proofErr w:type="gramEnd"/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Certifications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numPr>
          <w:ilvl w:val="0"/>
          <w:numId w:val="1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Advanced Certified Paralegal (ACP)</w:t>
      </w:r>
    </w:p>
    <w:p w:rsidR="009C55C6" w:rsidRPr="009C55C6" w:rsidRDefault="009C55C6" w:rsidP="009C55C6">
      <w:pPr>
        <w:numPr>
          <w:ilvl w:val="0"/>
          <w:numId w:val="1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Certified Paralegal (CP)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Experience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Litigation Paralegal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Hudson &amp; Wolff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4–2019</w:t>
      </w:r>
    </w:p>
    <w:p w:rsidR="009C55C6" w:rsidRPr="009C55C6" w:rsidRDefault="009C55C6" w:rsidP="009C55C6">
      <w:pPr>
        <w:numPr>
          <w:ilvl w:val="0"/>
          <w:numId w:val="2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Conducted legal research, investigated case facts, wrote and proofread legal briefs and reports to prepare for trials.</w:t>
      </w:r>
    </w:p>
    <w:p w:rsidR="009C55C6" w:rsidRPr="009C55C6" w:rsidRDefault="009C55C6" w:rsidP="009C55C6">
      <w:pPr>
        <w:numPr>
          <w:ilvl w:val="0"/>
          <w:numId w:val="2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Assisted with implementation of new legal database that slashed contract drafting time by 35%.</w:t>
      </w:r>
    </w:p>
    <w:p w:rsidR="009C55C6" w:rsidRPr="009C55C6" w:rsidRDefault="009C55C6" w:rsidP="009C55C6">
      <w:pPr>
        <w:numPr>
          <w:ilvl w:val="0"/>
          <w:numId w:val="2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Wrote 7+ legal reports per month with 95% partner satisfaction.</w:t>
      </w:r>
    </w:p>
    <w:p w:rsidR="009C55C6" w:rsidRPr="009C55C6" w:rsidRDefault="009C55C6" w:rsidP="009C55C6">
      <w:pPr>
        <w:numPr>
          <w:ilvl w:val="0"/>
          <w:numId w:val="2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Mentored and trained 5 junior paralegals in research.</w:t>
      </w:r>
    </w:p>
    <w:p w:rsidR="009C55C6" w:rsidRPr="009C55C6" w:rsidRDefault="009C55C6" w:rsidP="009C55C6">
      <w:pPr>
        <w:numPr>
          <w:ilvl w:val="0"/>
          <w:numId w:val="2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Investigated facts for 40+ cases that went to trial.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Junior Paralegal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Hudson &amp; Wolff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3–2014</w:t>
      </w:r>
    </w:p>
    <w:p w:rsidR="009C55C6" w:rsidRPr="009C55C6" w:rsidRDefault="009C55C6" w:rsidP="009C55C6">
      <w:pPr>
        <w:numPr>
          <w:ilvl w:val="0"/>
          <w:numId w:val="3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Prepared and proofread 20+ communications per week.</w:t>
      </w:r>
    </w:p>
    <w:p w:rsidR="009C55C6" w:rsidRPr="009C55C6" w:rsidRDefault="009C55C6" w:rsidP="009C55C6">
      <w:pPr>
        <w:numPr>
          <w:ilvl w:val="0"/>
          <w:numId w:val="3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Conducted 40+ trademark searches.</w:t>
      </w:r>
    </w:p>
    <w:p w:rsidR="009C55C6" w:rsidRPr="009C55C6" w:rsidRDefault="009C55C6" w:rsidP="009C55C6">
      <w:pPr>
        <w:numPr>
          <w:ilvl w:val="0"/>
          <w:numId w:val="3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Helped cut administrative costs 20% by sourcing better IT vendors.</w:t>
      </w:r>
    </w:p>
    <w:p w:rsidR="009C55C6" w:rsidRPr="009C55C6" w:rsidRDefault="009C55C6" w:rsidP="009C55C6">
      <w:pPr>
        <w:numPr>
          <w:ilvl w:val="0"/>
          <w:numId w:val="3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Scheduled 800+ appointments.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lastRenderedPageBreak/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Education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AA Paralegal Studies, Harrisburg Community College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2009–2013</w:t>
      </w:r>
    </w:p>
    <w:p w:rsidR="009C55C6" w:rsidRPr="009C55C6" w:rsidRDefault="009C55C6" w:rsidP="009C55C6">
      <w:pPr>
        <w:numPr>
          <w:ilvl w:val="0"/>
          <w:numId w:val="4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Excelled in legal research classes.</w:t>
      </w:r>
    </w:p>
    <w:p w:rsidR="009C55C6" w:rsidRPr="009C55C6" w:rsidRDefault="009C55C6" w:rsidP="009C55C6">
      <w:pPr>
        <w:numPr>
          <w:ilvl w:val="0"/>
          <w:numId w:val="4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Conducted 2-credit project in settlement techniques.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Additional Activities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numPr>
          <w:ilvl w:val="0"/>
          <w:numId w:val="5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Member, NALA.</w:t>
      </w:r>
    </w:p>
    <w:p w:rsidR="009C55C6" w:rsidRPr="009C55C6" w:rsidRDefault="009C55C6" w:rsidP="009C55C6">
      <w:pPr>
        <w:numPr>
          <w:ilvl w:val="0"/>
          <w:numId w:val="5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Mentor 20+ professional paralegals.</w:t>
      </w:r>
    </w:p>
    <w:p w:rsidR="009C55C6" w:rsidRPr="009C55C6" w:rsidRDefault="009C55C6" w:rsidP="009C55C6">
      <w:pPr>
        <w:numPr>
          <w:ilvl w:val="0"/>
          <w:numId w:val="5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Lead weekly spin classes with 15+ members.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Conferences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numPr>
          <w:ilvl w:val="0"/>
          <w:numId w:val="6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9 - NALA Conference - Spoke on panel about research.</w:t>
      </w:r>
    </w:p>
    <w:p w:rsidR="009C55C6" w:rsidRPr="009C55C6" w:rsidRDefault="009C55C6" w:rsidP="009C55C6">
      <w:pPr>
        <w:numPr>
          <w:ilvl w:val="0"/>
          <w:numId w:val="6"/>
        </w:num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7 - NFPA Annual Conference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Hard Skills: </w:t>
      </w: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Legal research, writing briefs, billing software, investigation, ERP systems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9C55C6" w:rsidRPr="009C55C6" w:rsidRDefault="009C55C6" w:rsidP="009C55C6">
      <w:pPr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9C55C6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Soft Skills: </w:t>
      </w:r>
      <w:r w:rsidRPr="009C55C6">
        <w:rPr>
          <w:rFonts w:ascii="Lato" w:eastAsia="Times New Roman" w:hAnsi="Lato" w:cs="Arial"/>
          <w:color w:val="595959" w:themeColor="text1" w:themeTint="A6"/>
          <w:sz w:val="24"/>
          <w:szCs w:val="24"/>
        </w:rPr>
        <w:t>Interpersonal skills, communication, efficiency</w:t>
      </w:r>
    </w:p>
    <w:p w:rsidR="009C55C6" w:rsidRPr="009C55C6" w:rsidRDefault="009C55C6">
      <w:pPr>
        <w:rPr>
          <w:rFonts w:ascii="Lato" w:hAnsi="Lato"/>
          <w:b/>
          <w:color w:val="595959" w:themeColor="text1" w:themeTint="A6"/>
        </w:rPr>
      </w:pPr>
    </w:p>
    <w:sectPr w:rsidR="009C55C6" w:rsidRPr="009C55C6" w:rsidSect="009D0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797452"/>
    <w:multiLevelType w:val="multilevel"/>
    <w:tmpl w:val="7BD2A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171370C"/>
    <w:multiLevelType w:val="multilevel"/>
    <w:tmpl w:val="0004D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7672BAA"/>
    <w:multiLevelType w:val="multilevel"/>
    <w:tmpl w:val="9FA05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7EB65A8"/>
    <w:multiLevelType w:val="multilevel"/>
    <w:tmpl w:val="6E08A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9E173EE"/>
    <w:multiLevelType w:val="multilevel"/>
    <w:tmpl w:val="A6884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2D332D6"/>
    <w:multiLevelType w:val="multilevel"/>
    <w:tmpl w:val="433CA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0MzIxNLQ0MLO0NDZS0lEKTi0uzszPAykwrAUA5kesrCwAAAA="/>
  </w:docVars>
  <w:rsids>
    <w:rsidRoot w:val="009C55C6"/>
    <w:rsid w:val="009C55C6"/>
    <w:rsid w:val="009D0C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0CF8"/>
  </w:style>
  <w:style w:type="paragraph" w:styleId="Heading2">
    <w:name w:val="heading 2"/>
    <w:basedOn w:val="Normal"/>
    <w:link w:val="Heading2Char"/>
    <w:uiPriority w:val="9"/>
    <w:qFormat/>
    <w:rsid w:val="009C55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C55C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C55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46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3</Words>
  <Characters>1559</Characters>
  <Application>Microsoft Office Word</Application>
  <DocSecurity>0</DocSecurity>
  <Lines>12</Lines>
  <Paragraphs>3</Paragraphs>
  <ScaleCrop>false</ScaleCrop>
  <Company>MRT www.Win2Farsi.com</Company>
  <LinksUpToDate>false</LinksUpToDate>
  <CharactersWithSpaces>18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9T04:40:00Z</dcterms:created>
  <dcterms:modified xsi:type="dcterms:W3CDTF">2020-12-09T04:41:00Z</dcterms:modified>
</cp:coreProperties>
</file>